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683CD" w14:textId="007BF15A" w:rsidR="00036A30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1FE297C0" wp14:editId="239DCB5E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3482975" cy="942975"/>
            <wp:effectExtent l="0" t="0" r="317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A30" w:rsidRPr="00031D71">
        <w:rPr>
          <w:rFonts w:cstheme="minorHAnsi"/>
          <w:sz w:val="24"/>
          <w:szCs w:val="24"/>
        </w:rPr>
        <w:t>Licentia</w:t>
      </w:r>
      <w:r w:rsidR="00597A74" w:rsidRPr="00031D71">
        <w:rPr>
          <w:rFonts w:cstheme="minorHAnsi"/>
          <w:sz w:val="24"/>
          <w:szCs w:val="24"/>
        </w:rPr>
        <w:t xml:space="preserve"> Mpumalanga</w:t>
      </w:r>
      <w:r w:rsidR="00036A30" w:rsidRPr="00031D71">
        <w:rPr>
          <w:rFonts w:cstheme="minorHAnsi"/>
          <w:sz w:val="24"/>
          <w:szCs w:val="24"/>
        </w:rPr>
        <w:t xml:space="preserve"> (Pty) Ltd</w:t>
      </w:r>
    </w:p>
    <w:p w14:paraId="2809D191" w14:textId="77777777" w:rsidR="0098749A" w:rsidRPr="00031D71" w:rsidRDefault="00036A30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Suite 465</w:t>
      </w:r>
    </w:p>
    <w:p w14:paraId="629796ED" w14:textId="77777777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Private Bag X 1838</w:t>
      </w:r>
    </w:p>
    <w:p w14:paraId="75585463" w14:textId="6575FEB2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 xml:space="preserve">Middelburg </w:t>
      </w:r>
    </w:p>
    <w:p w14:paraId="63552B08" w14:textId="5672F9A9" w:rsidR="0098749A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Mpumalanga</w:t>
      </w:r>
    </w:p>
    <w:p w14:paraId="668B354C" w14:textId="2D46381C" w:rsidR="00036A30" w:rsidRPr="00031D71" w:rsidRDefault="0098749A" w:rsidP="0098749A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>1050</w:t>
      </w:r>
      <w:r w:rsidR="00036A30" w:rsidRPr="00031D71">
        <w:rPr>
          <w:rFonts w:cstheme="minorHAnsi"/>
          <w:sz w:val="24"/>
          <w:szCs w:val="24"/>
        </w:rPr>
        <w:t xml:space="preserve"> </w:t>
      </w:r>
    </w:p>
    <w:p w14:paraId="22D1C52D" w14:textId="62608E76" w:rsidR="006E501F" w:rsidRPr="00031D71" w:rsidRDefault="00036A30" w:rsidP="0098749A">
      <w:pPr>
        <w:tabs>
          <w:tab w:val="left" w:pos="8400"/>
        </w:tabs>
        <w:spacing w:after="0" w:line="240" w:lineRule="auto"/>
      </w:pPr>
      <w:r w:rsidRPr="00031D71">
        <w:tab/>
      </w:r>
    </w:p>
    <w:p w14:paraId="648609A4" w14:textId="3A49F177" w:rsidR="00036A30" w:rsidRPr="00031D71" w:rsidRDefault="0098749A" w:rsidP="0098749A">
      <w:pPr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fldChar w:fldCharType="begin"/>
      </w:r>
      <w:r w:rsidRPr="00031D71">
        <w:rPr>
          <w:rFonts w:cstheme="minorHAnsi"/>
          <w:sz w:val="24"/>
          <w:szCs w:val="24"/>
        </w:rPr>
        <w:instrText xml:space="preserve"> DATE \@ "dd MMMM yyyy" </w:instrText>
      </w:r>
      <w:r w:rsidRPr="00031D71">
        <w:rPr>
          <w:rFonts w:cstheme="minorHAnsi"/>
          <w:sz w:val="24"/>
          <w:szCs w:val="24"/>
        </w:rPr>
        <w:fldChar w:fldCharType="separate"/>
      </w:r>
      <w:r w:rsidR="007F54BE">
        <w:rPr>
          <w:rFonts w:cstheme="minorHAnsi"/>
          <w:noProof/>
          <w:sz w:val="24"/>
          <w:szCs w:val="24"/>
        </w:rPr>
        <w:t>15 November 2022</w:t>
      </w:r>
      <w:r w:rsidRPr="00031D71">
        <w:rPr>
          <w:rFonts w:cstheme="minorHAnsi"/>
          <w:sz w:val="24"/>
          <w:szCs w:val="24"/>
        </w:rPr>
        <w:fldChar w:fldCharType="end"/>
      </w:r>
    </w:p>
    <w:p w14:paraId="052CBE8F" w14:textId="7EFE1EAA" w:rsidR="00FD706A" w:rsidRPr="00031D71" w:rsidRDefault="00F25D20" w:rsidP="00F25D20">
      <w:pPr>
        <w:spacing w:after="0" w:line="240" w:lineRule="auto"/>
        <w:jc w:val="center"/>
        <w:rPr>
          <w:rFonts w:cstheme="minorHAnsi"/>
          <w:noProof/>
          <w:sz w:val="24"/>
          <w:szCs w:val="24"/>
        </w:rPr>
      </w:pP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Pr="00031D71">
        <w:rPr>
          <w:rFonts w:cstheme="minorHAnsi"/>
          <w:sz w:val="24"/>
          <w:szCs w:val="24"/>
        </w:rPr>
        <w:tab/>
      </w:r>
      <w:r w:rsidR="00FD706A" w:rsidRPr="00031D71">
        <w:rPr>
          <w:rFonts w:cstheme="minorHAnsi"/>
          <w:noProof/>
          <w:sz w:val="24"/>
          <w:szCs w:val="24"/>
        </w:rPr>
        <w:tab/>
      </w:r>
    </w:p>
    <w:p w14:paraId="20972F98" w14:textId="77777777" w:rsidR="00036A30" w:rsidRPr="00031D71" w:rsidRDefault="00036A30" w:rsidP="00036A30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6309A42C" w14:textId="77777777" w:rsidR="006C3C65" w:rsidRPr="00031D71" w:rsidRDefault="006C3C65" w:rsidP="00036A30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3EC108B" w14:textId="77777777" w:rsidR="009B13E1" w:rsidRPr="00031D71" w:rsidRDefault="00987854" w:rsidP="00036A3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>TO WHOM IT MAY CONCERN</w:t>
      </w:r>
    </w:p>
    <w:p w14:paraId="12434ED5" w14:textId="77777777" w:rsidR="00A5543F" w:rsidRPr="00031D71" w:rsidRDefault="00036A30" w:rsidP="00036A30">
      <w:pPr>
        <w:tabs>
          <w:tab w:val="left" w:pos="6693"/>
        </w:tabs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sz w:val="24"/>
          <w:szCs w:val="24"/>
        </w:rPr>
        <w:tab/>
      </w:r>
    </w:p>
    <w:p w14:paraId="3B340CE8" w14:textId="53AA1DD3" w:rsidR="00A5543F" w:rsidRPr="00031D71" w:rsidRDefault="00A5543F" w:rsidP="00036A30">
      <w:pPr>
        <w:spacing w:after="0" w:line="240" w:lineRule="auto"/>
        <w:rPr>
          <w:rFonts w:cstheme="minorHAnsi"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>For Attention:</w:t>
      </w:r>
      <w:r w:rsidR="002D1C76" w:rsidRPr="00031D71">
        <w:rPr>
          <w:rFonts w:cstheme="minorHAnsi"/>
          <w:sz w:val="24"/>
          <w:szCs w:val="24"/>
        </w:rPr>
        <w:t xml:space="preserve"> </w:t>
      </w:r>
      <w:r w:rsidR="00F25D20" w:rsidRPr="00031D71">
        <w:rPr>
          <w:rFonts w:cstheme="minorHAnsi"/>
          <w:sz w:val="24"/>
          <w:szCs w:val="24"/>
        </w:rPr>
        <w:t>MER</w:t>
      </w:r>
      <w:r w:rsidR="001B7C80" w:rsidRPr="00031D71">
        <w:rPr>
          <w:rFonts w:cstheme="minorHAnsi"/>
          <w:sz w:val="24"/>
          <w:szCs w:val="24"/>
        </w:rPr>
        <w:t xml:space="preserve"> </w:t>
      </w:r>
    </w:p>
    <w:p w14:paraId="74F228D2" w14:textId="5935C6C7" w:rsidR="002D1C76" w:rsidRPr="00031D71" w:rsidRDefault="00F25D20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 xml:space="preserve">Dear </w:t>
      </w:r>
      <w:proofErr w:type="gramStart"/>
      <w:r w:rsidRPr="00031D71">
        <w:rPr>
          <w:rFonts w:asciiTheme="minorHAnsi" w:hAnsiTheme="minorHAnsi" w:cstheme="minorHAnsi"/>
          <w:sz w:val="26"/>
          <w:szCs w:val="26"/>
        </w:rPr>
        <w:t>Madam;</w:t>
      </w:r>
      <w:proofErr w:type="gramEnd"/>
    </w:p>
    <w:p w14:paraId="7F17939C" w14:textId="1FDE265D" w:rsidR="00F25D20" w:rsidRPr="00031D71" w:rsidRDefault="00F25D20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The Employee/Manager Mr</w:t>
      </w:r>
      <w:r w:rsidR="00D53136" w:rsidRPr="00031D71">
        <w:rPr>
          <w:rFonts w:asciiTheme="minorHAnsi" w:hAnsiTheme="minorHAnsi" w:cstheme="minorHAnsi"/>
          <w:sz w:val="26"/>
          <w:szCs w:val="26"/>
        </w:rPr>
        <w:t>s.</w:t>
      </w:r>
      <w:r w:rsidR="00F770DD" w:rsidRPr="00031D7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031D71" w:rsidRPr="00031D71">
        <w:rPr>
          <w:rFonts w:asciiTheme="minorHAnsi" w:hAnsiTheme="minorHAnsi" w:cstheme="minorHAnsi"/>
          <w:sz w:val="26"/>
          <w:szCs w:val="26"/>
        </w:rPr>
        <w:t>N</w:t>
      </w:r>
      <w:r w:rsidR="007F54BE">
        <w:rPr>
          <w:rFonts w:asciiTheme="minorHAnsi" w:hAnsiTheme="minorHAnsi" w:cstheme="minorHAnsi"/>
          <w:sz w:val="26"/>
          <w:szCs w:val="26"/>
        </w:rPr>
        <w:t>kosingiphile</w:t>
      </w:r>
      <w:proofErr w:type="spellEnd"/>
      <w:r w:rsidR="007F54BE">
        <w:rPr>
          <w:rFonts w:asciiTheme="minorHAnsi" w:hAnsiTheme="minorHAnsi" w:cstheme="minorHAnsi"/>
          <w:sz w:val="26"/>
          <w:szCs w:val="26"/>
        </w:rPr>
        <w:t xml:space="preserve"> Doreen</w:t>
      </w:r>
      <w:r w:rsidR="00031D71" w:rsidRPr="00031D7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031D71" w:rsidRPr="00031D71">
        <w:rPr>
          <w:rFonts w:asciiTheme="minorHAnsi" w:hAnsiTheme="minorHAnsi" w:cstheme="minorHAnsi"/>
          <w:sz w:val="26"/>
          <w:szCs w:val="26"/>
        </w:rPr>
        <w:t>Sukazi</w:t>
      </w:r>
      <w:proofErr w:type="spellEnd"/>
      <w:r w:rsidR="00031D71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Pr="00031D71">
        <w:rPr>
          <w:rFonts w:asciiTheme="minorHAnsi" w:hAnsiTheme="minorHAnsi" w:cstheme="minorHAnsi"/>
          <w:sz w:val="26"/>
          <w:szCs w:val="26"/>
        </w:rPr>
        <w:t xml:space="preserve">(ID No: </w:t>
      </w:r>
      <w:r w:rsidR="007F54BE">
        <w:rPr>
          <w:rFonts w:asciiTheme="minorHAnsi" w:hAnsiTheme="minorHAnsi" w:cstheme="minorHAnsi"/>
          <w:sz w:val="26"/>
          <w:szCs w:val="26"/>
        </w:rPr>
        <w:t>940912 1271 08 8</w:t>
      </w:r>
      <w:r w:rsidRPr="00031D71">
        <w:rPr>
          <w:rFonts w:asciiTheme="minorHAnsi" w:hAnsiTheme="minorHAnsi" w:cstheme="minorHAnsi"/>
          <w:sz w:val="26"/>
          <w:szCs w:val="26"/>
        </w:rPr>
        <w:t xml:space="preserve">) resigned </w:t>
      </w:r>
      <w:r w:rsidR="00FD30E6" w:rsidRPr="00031D71">
        <w:rPr>
          <w:rFonts w:asciiTheme="minorHAnsi" w:hAnsiTheme="minorHAnsi" w:cstheme="minorHAnsi"/>
          <w:sz w:val="26"/>
          <w:szCs w:val="26"/>
        </w:rPr>
        <w:t xml:space="preserve">from </w:t>
      </w:r>
      <w:r w:rsidR="00DA6072" w:rsidRPr="00031D71">
        <w:rPr>
          <w:rFonts w:asciiTheme="minorHAnsi" w:hAnsiTheme="minorHAnsi" w:cstheme="minorHAnsi"/>
          <w:sz w:val="26"/>
          <w:szCs w:val="26"/>
        </w:rPr>
        <w:t>their</w:t>
      </w:r>
      <w:r w:rsidRPr="00031D71">
        <w:rPr>
          <w:rFonts w:asciiTheme="minorHAnsi" w:hAnsiTheme="minorHAnsi" w:cstheme="minorHAnsi"/>
          <w:sz w:val="26"/>
          <w:szCs w:val="26"/>
        </w:rPr>
        <w:t xml:space="preserve"> employment position with </w:t>
      </w:r>
      <w:proofErr w:type="spellStart"/>
      <w:r w:rsidR="00031D71" w:rsidRPr="00031D71">
        <w:rPr>
          <w:rFonts w:asciiTheme="minorHAnsi" w:hAnsiTheme="minorHAnsi" w:cstheme="minorHAnsi"/>
          <w:sz w:val="26"/>
          <w:szCs w:val="26"/>
        </w:rPr>
        <w:t>Awakho</w:t>
      </w:r>
      <w:proofErr w:type="spellEnd"/>
      <w:r w:rsidR="00031D71" w:rsidRPr="00031D71">
        <w:rPr>
          <w:rFonts w:asciiTheme="minorHAnsi" w:hAnsiTheme="minorHAnsi" w:cstheme="minorHAnsi"/>
          <w:sz w:val="26"/>
          <w:szCs w:val="26"/>
        </w:rPr>
        <w:t xml:space="preserve"> Restaurant</w:t>
      </w:r>
      <w:r w:rsidR="002B6247" w:rsidRPr="00031D71">
        <w:rPr>
          <w:rFonts w:asciiTheme="minorHAnsi" w:hAnsiTheme="minorHAnsi" w:cstheme="minorHAnsi"/>
          <w:sz w:val="26"/>
          <w:szCs w:val="26"/>
        </w:rPr>
        <w:t xml:space="preserve">, employment has been terminated on </w:t>
      </w:r>
      <w:r w:rsidR="00031D71" w:rsidRPr="00031D71">
        <w:rPr>
          <w:rFonts w:asciiTheme="minorHAnsi" w:hAnsiTheme="minorHAnsi" w:cstheme="minorHAnsi"/>
          <w:sz w:val="26"/>
          <w:szCs w:val="26"/>
        </w:rPr>
        <w:t>15/11/2022</w:t>
      </w:r>
      <w:r w:rsidR="0098749A" w:rsidRPr="00031D71">
        <w:rPr>
          <w:rFonts w:asciiTheme="minorHAnsi" w:hAnsiTheme="minorHAnsi" w:cstheme="minorHAnsi"/>
          <w:sz w:val="26"/>
          <w:szCs w:val="26"/>
        </w:rPr>
        <w:t>.</w:t>
      </w:r>
    </w:p>
    <w:p w14:paraId="3B234E24" w14:textId="51A2B30F" w:rsidR="008A1DBA" w:rsidRPr="00031D71" w:rsidRDefault="00DA6072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The</w:t>
      </w:r>
      <w:r w:rsidR="00F25D20" w:rsidRPr="00031D71">
        <w:rPr>
          <w:rFonts w:asciiTheme="minorHAnsi" w:hAnsiTheme="minorHAnsi" w:cstheme="minorHAnsi"/>
          <w:sz w:val="26"/>
          <w:szCs w:val="26"/>
        </w:rPr>
        <w:t xml:space="preserve"> </w:t>
      </w:r>
      <w:r w:rsidR="00FD30E6" w:rsidRPr="00031D71">
        <w:rPr>
          <w:rFonts w:asciiTheme="minorHAnsi" w:hAnsiTheme="minorHAnsi" w:cstheme="minorHAnsi"/>
          <w:sz w:val="26"/>
          <w:szCs w:val="26"/>
        </w:rPr>
        <w:t>Manager’s</w:t>
      </w:r>
      <w:r w:rsidR="00F25D20" w:rsidRPr="00031D71">
        <w:rPr>
          <w:rFonts w:asciiTheme="minorHAnsi" w:hAnsiTheme="minorHAnsi" w:cstheme="minorHAnsi"/>
          <w:sz w:val="26"/>
          <w:szCs w:val="26"/>
        </w:rPr>
        <w:t xml:space="preserve"> appointment (Section 45) Registration Number</w:t>
      </w:r>
      <w:r w:rsidR="008A1DBA" w:rsidRPr="00031D71">
        <w:rPr>
          <w:rFonts w:asciiTheme="minorHAnsi" w:hAnsiTheme="minorHAnsi" w:cstheme="minorHAnsi"/>
          <w:sz w:val="26"/>
          <w:szCs w:val="26"/>
        </w:rPr>
        <w:t>: 9-2-2-</w:t>
      </w:r>
      <w:r w:rsidR="007F54BE">
        <w:rPr>
          <w:rFonts w:asciiTheme="minorHAnsi" w:hAnsiTheme="minorHAnsi" w:cstheme="minorHAnsi"/>
          <w:sz w:val="26"/>
          <w:szCs w:val="26"/>
        </w:rPr>
        <w:t>3648</w:t>
      </w:r>
      <w:r w:rsidR="008A1DBA" w:rsidRPr="00031D71">
        <w:rPr>
          <w:rFonts w:asciiTheme="minorHAnsi" w:hAnsiTheme="minorHAnsi" w:cstheme="minorHAnsi"/>
          <w:sz w:val="26"/>
          <w:szCs w:val="26"/>
        </w:rPr>
        <w:t xml:space="preserve"> must please be terminated as soon as possible. A new employee/manager to replace will follow shortly.</w:t>
      </w:r>
    </w:p>
    <w:p w14:paraId="77FD70E2" w14:textId="63D98C72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We trust that you will find the above in order.</w:t>
      </w:r>
    </w:p>
    <w:p w14:paraId="6740987E" w14:textId="77777777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</w:p>
    <w:p w14:paraId="05095CB8" w14:textId="06BEF819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 xml:space="preserve">Kind Regards </w:t>
      </w:r>
    </w:p>
    <w:p w14:paraId="3066CF4A" w14:textId="3060F83D" w:rsidR="008A1DBA" w:rsidRPr="00031D71" w:rsidRDefault="008A1DBA" w:rsidP="002D1C76">
      <w:pPr>
        <w:pStyle w:val="NormalWeb"/>
        <w:shd w:val="clear" w:color="auto" w:fill="FFFFFF"/>
        <w:rPr>
          <w:rFonts w:asciiTheme="minorHAnsi" w:hAnsiTheme="minorHAnsi" w:cstheme="minorHAnsi"/>
          <w:sz w:val="26"/>
          <w:szCs w:val="26"/>
        </w:rPr>
      </w:pPr>
      <w:r w:rsidRPr="00031D71">
        <w:rPr>
          <w:rFonts w:asciiTheme="minorHAnsi" w:hAnsiTheme="minorHAnsi" w:cstheme="minorHAnsi"/>
          <w:sz w:val="26"/>
          <w:szCs w:val="26"/>
        </w:rPr>
        <w:t>Jean-Marie Devoldere</w:t>
      </w:r>
    </w:p>
    <w:p w14:paraId="71C2B9D2" w14:textId="69B3A73E" w:rsidR="00F25D20" w:rsidRPr="00031D71" w:rsidRDefault="00597A74" w:rsidP="002D1C76">
      <w:pPr>
        <w:pStyle w:val="NormalWeb"/>
        <w:shd w:val="clear" w:color="auto" w:fill="FFFFFF"/>
        <w:rPr>
          <w:rFonts w:asciiTheme="minorHAnsi" w:hAnsiTheme="minorHAnsi" w:cstheme="minorHAnsi"/>
        </w:rPr>
      </w:pPr>
      <w:r w:rsidRPr="00031D71">
        <w:rPr>
          <w:rFonts w:asciiTheme="minorHAnsi" w:hAnsiTheme="minorHAnsi" w:cstheme="minorHAnsi"/>
          <w:sz w:val="26"/>
          <w:szCs w:val="26"/>
        </w:rPr>
        <w:t>Licentia Mpumalanga</w:t>
      </w:r>
    </w:p>
    <w:p w14:paraId="5830BC9E" w14:textId="77777777" w:rsidR="003905F9" w:rsidRPr="00031D71" w:rsidRDefault="003905F9" w:rsidP="00036A30">
      <w:pPr>
        <w:spacing w:after="0" w:line="240" w:lineRule="auto"/>
        <w:rPr>
          <w:rFonts w:cstheme="minorHAnsi"/>
          <w:sz w:val="24"/>
          <w:szCs w:val="24"/>
        </w:rPr>
      </w:pPr>
    </w:p>
    <w:p w14:paraId="65F0C6D7" w14:textId="1320091D" w:rsidR="001D5600" w:rsidRPr="00031D71" w:rsidRDefault="001D5600" w:rsidP="001D560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</w:p>
    <w:p w14:paraId="5EA761F8" w14:textId="77777777" w:rsidR="00EC15B3" w:rsidRPr="00031D71" w:rsidRDefault="001D5600" w:rsidP="00036A30">
      <w:pPr>
        <w:spacing w:after="0" w:line="240" w:lineRule="auto"/>
        <w:rPr>
          <w:rFonts w:cstheme="minorHAnsi"/>
          <w:b/>
          <w:sz w:val="24"/>
          <w:szCs w:val="24"/>
        </w:rPr>
      </w:pP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  <w:r w:rsidRPr="00031D71">
        <w:rPr>
          <w:rFonts w:cstheme="minorHAnsi"/>
          <w:b/>
          <w:sz w:val="24"/>
          <w:szCs w:val="24"/>
        </w:rPr>
        <w:tab/>
      </w:r>
    </w:p>
    <w:sectPr w:rsidR="00EC15B3" w:rsidRPr="00031D71" w:rsidSect="009874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EC2C7" w14:textId="77777777" w:rsidR="007F1383" w:rsidRDefault="007F1383" w:rsidP="003B5D51">
      <w:pPr>
        <w:spacing w:after="0" w:line="240" w:lineRule="auto"/>
      </w:pPr>
      <w:r>
        <w:separator/>
      </w:r>
    </w:p>
  </w:endnote>
  <w:endnote w:type="continuationSeparator" w:id="0">
    <w:p w14:paraId="19D3F520" w14:textId="77777777" w:rsidR="007F1383" w:rsidRDefault="007F1383" w:rsidP="003B5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041AA" w14:textId="77777777" w:rsidR="00BD6F91" w:rsidRDefault="00BD6F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2A9DC6"/>
        <w:sz w:val="20"/>
        <w:szCs w:val="20"/>
      </w:rPr>
      <w:id w:val="1274590652"/>
      <w:docPartObj>
        <w:docPartGallery w:val="Page Numbers (Bottom of Page)"/>
        <w:docPartUnique/>
      </w:docPartObj>
    </w:sdtPr>
    <w:sdtEndPr>
      <w:rPr>
        <w:b w:val="0"/>
        <w:bCs w:val="0"/>
        <w:color w:val="auto"/>
        <w:sz w:val="22"/>
        <w:szCs w:val="22"/>
      </w:rPr>
    </w:sdtEndPr>
    <w:sdtContent>
      <w:sdt>
        <w:sdtPr>
          <w:rPr>
            <w:b/>
            <w:bCs/>
            <w:color w:val="2A9DC6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b w:val="0"/>
            <w:bCs w:val="0"/>
            <w:color w:val="auto"/>
            <w:sz w:val="22"/>
            <w:szCs w:val="22"/>
          </w:rPr>
        </w:sdtEndPr>
        <w:sdtContent>
          <w:p w14:paraId="17C7674C" w14:textId="14464039" w:rsidR="0098749A" w:rsidRPr="00067DFE" w:rsidRDefault="0098749A" w:rsidP="0098749A">
            <w:pPr>
              <w:pStyle w:val="Footer"/>
              <w:jc w:val="center"/>
              <w:rPr>
                <w:b/>
                <w:bCs/>
                <w:color w:val="2A9DC6"/>
                <w:sz w:val="20"/>
                <w:szCs w:val="20"/>
              </w:rPr>
            </w:pPr>
            <w:r w:rsidRPr="00067DFE">
              <w:rPr>
                <w:b/>
                <w:bCs/>
                <w:color w:val="2A9DC6"/>
                <w:sz w:val="20"/>
                <w:szCs w:val="20"/>
              </w:rPr>
              <w:t xml:space="preserve">Licentia </w:t>
            </w:r>
            <w:r w:rsidR="004E65C4">
              <w:rPr>
                <w:b/>
                <w:bCs/>
                <w:color w:val="2A9DC6"/>
                <w:sz w:val="20"/>
                <w:szCs w:val="20"/>
              </w:rPr>
              <w:t>Mpumalanga</w:t>
            </w:r>
            <w:r w:rsidRPr="00067DFE">
              <w:rPr>
                <w:b/>
                <w:bCs/>
                <w:color w:val="2A9DC6"/>
                <w:sz w:val="20"/>
                <w:szCs w:val="20"/>
              </w:rPr>
              <w:t xml:space="preserve"> (Pty) Ltd</w:t>
            </w:r>
          </w:p>
          <w:p w14:paraId="57D29484" w14:textId="77777777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>Address: 34 Louws Creek Street, Aerorand, Middelburg, Mpumalanga</w:t>
            </w:r>
            <w:r>
              <w:rPr>
                <w:sz w:val="16"/>
                <w:szCs w:val="16"/>
              </w:rPr>
              <w:t>, 1050</w:t>
            </w:r>
          </w:p>
          <w:p w14:paraId="449877DA" w14:textId="7C46F271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 xml:space="preserve"> Cell: +27 76 220 3689 / +27 83 231 6882 / +27 82 376 7338</w:t>
            </w:r>
            <w:r>
              <w:rPr>
                <w:sz w:val="16"/>
                <w:szCs w:val="16"/>
              </w:rPr>
              <w:t xml:space="preserve"> / +27 72 037 0285</w:t>
            </w:r>
          </w:p>
          <w:p w14:paraId="283AAF41" w14:textId="77777777" w:rsidR="0098749A" w:rsidRPr="00067DFE" w:rsidRDefault="0098749A" w:rsidP="0098749A">
            <w:pPr>
              <w:pStyle w:val="Footer"/>
              <w:jc w:val="center"/>
              <w:rPr>
                <w:sz w:val="16"/>
                <w:szCs w:val="16"/>
              </w:rPr>
            </w:pPr>
            <w:r w:rsidRPr="00067DFE">
              <w:rPr>
                <w:sz w:val="16"/>
                <w:szCs w:val="16"/>
              </w:rPr>
              <w:t xml:space="preserve">E-Mail: </w:t>
            </w:r>
            <w:hyperlink r:id="rId1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freedom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2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business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3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liquor@licentia.co.za</w:t>
              </w:r>
            </w:hyperlink>
            <w:r w:rsidRPr="00067DFE">
              <w:rPr>
                <w:sz w:val="16"/>
                <w:szCs w:val="16"/>
              </w:rPr>
              <w:t xml:space="preserve"> / </w:t>
            </w:r>
            <w:hyperlink r:id="rId4" w:history="1">
              <w:r w:rsidRPr="00067DFE">
                <w:rPr>
                  <w:rStyle w:val="Hyperlink"/>
                  <w:color w:val="auto"/>
                  <w:sz w:val="16"/>
                  <w:szCs w:val="16"/>
                </w:rPr>
                <w:t>admin@licentia.co.za</w:t>
              </w:r>
            </w:hyperlink>
            <w:r w:rsidRPr="00067DFE">
              <w:rPr>
                <w:sz w:val="16"/>
                <w:szCs w:val="16"/>
              </w:rPr>
              <w:t xml:space="preserve"> </w:t>
            </w:r>
          </w:p>
          <w:p w14:paraId="6E6207E8" w14:textId="77777777" w:rsidR="0098749A" w:rsidRPr="00177097" w:rsidRDefault="0098749A" w:rsidP="0098749A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D6516F" w14:textId="77777777" w:rsidR="0098749A" w:rsidRPr="00177097" w:rsidRDefault="0098749A" w:rsidP="0098749A">
    <w:pPr>
      <w:pStyle w:val="Footer"/>
      <w:jc w:val="center"/>
      <w:rPr>
        <w:b/>
        <w:bCs/>
        <w:sz w:val="16"/>
        <w:szCs w:val="16"/>
      </w:rPr>
    </w:pPr>
    <w:r w:rsidRPr="00177097">
      <w:rPr>
        <w:sz w:val="16"/>
        <w:szCs w:val="16"/>
      </w:rPr>
      <w:t>Copyright © 2022 Licentia Franchise SA (Pty) Ltd |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EAF40" w14:textId="77777777" w:rsidR="00BD6F91" w:rsidRDefault="00BD6F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6CC4D" w14:textId="77777777" w:rsidR="007F1383" w:rsidRDefault="007F1383" w:rsidP="003B5D51">
      <w:pPr>
        <w:spacing w:after="0" w:line="240" w:lineRule="auto"/>
      </w:pPr>
      <w:r>
        <w:separator/>
      </w:r>
    </w:p>
  </w:footnote>
  <w:footnote w:type="continuationSeparator" w:id="0">
    <w:p w14:paraId="027F1B11" w14:textId="77777777" w:rsidR="007F1383" w:rsidRDefault="007F1383" w:rsidP="003B5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1E77" w14:textId="77777777" w:rsidR="00BD6F91" w:rsidRDefault="00BD6F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F69A8" w14:textId="5C2DC161" w:rsidR="0098749A" w:rsidRPr="0098749A" w:rsidRDefault="0098749A" w:rsidP="0098749A">
    <w:pPr>
      <w:pStyle w:val="Header"/>
      <w:jc w:val="center"/>
      <w:rPr>
        <w:b/>
        <w:bCs/>
        <w:sz w:val="24"/>
        <w:szCs w:val="24"/>
      </w:rPr>
    </w:pPr>
    <w:r w:rsidRPr="0098749A">
      <w:rPr>
        <w:b/>
        <w:bCs/>
        <w:sz w:val="24"/>
        <w:szCs w:val="24"/>
      </w:rPr>
      <w:t>Section 45 - Termin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4858" w14:textId="77777777" w:rsidR="00BD6F91" w:rsidRDefault="00BD6F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748B5"/>
    <w:multiLevelType w:val="hybridMultilevel"/>
    <w:tmpl w:val="0AC456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200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TO1NDMytDAxszBR0lEKTi0uzszPAykwNK4FABGLVjYtAAAA"/>
  </w:docVars>
  <w:rsids>
    <w:rsidRoot w:val="003B5D51"/>
    <w:rsid w:val="00014C13"/>
    <w:rsid w:val="00026B5F"/>
    <w:rsid w:val="00031D71"/>
    <w:rsid w:val="00036A30"/>
    <w:rsid w:val="00051B03"/>
    <w:rsid w:val="00054994"/>
    <w:rsid w:val="00056087"/>
    <w:rsid w:val="000950B7"/>
    <w:rsid w:val="000C1D63"/>
    <w:rsid w:val="000E5118"/>
    <w:rsid w:val="000F7049"/>
    <w:rsid w:val="00113A33"/>
    <w:rsid w:val="00124A86"/>
    <w:rsid w:val="001454E6"/>
    <w:rsid w:val="00150A4B"/>
    <w:rsid w:val="00154753"/>
    <w:rsid w:val="00157E8E"/>
    <w:rsid w:val="001633D1"/>
    <w:rsid w:val="001B7C80"/>
    <w:rsid w:val="001C472A"/>
    <w:rsid w:val="001D5600"/>
    <w:rsid w:val="002161D2"/>
    <w:rsid w:val="00222062"/>
    <w:rsid w:val="0023215A"/>
    <w:rsid w:val="00232CCA"/>
    <w:rsid w:val="00236B53"/>
    <w:rsid w:val="002B6247"/>
    <w:rsid w:val="002D1C76"/>
    <w:rsid w:val="002F49B1"/>
    <w:rsid w:val="00327BBB"/>
    <w:rsid w:val="0034325C"/>
    <w:rsid w:val="00363D37"/>
    <w:rsid w:val="00364D50"/>
    <w:rsid w:val="003755DD"/>
    <w:rsid w:val="003905F9"/>
    <w:rsid w:val="00393F3C"/>
    <w:rsid w:val="003A6D25"/>
    <w:rsid w:val="003B5D51"/>
    <w:rsid w:val="003C5624"/>
    <w:rsid w:val="003D4216"/>
    <w:rsid w:val="003D4A25"/>
    <w:rsid w:val="003E52F3"/>
    <w:rsid w:val="00415FDC"/>
    <w:rsid w:val="00483112"/>
    <w:rsid w:val="004952BE"/>
    <w:rsid w:val="004E65C4"/>
    <w:rsid w:val="004F17D7"/>
    <w:rsid w:val="00517902"/>
    <w:rsid w:val="00527887"/>
    <w:rsid w:val="00537295"/>
    <w:rsid w:val="0054111A"/>
    <w:rsid w:val="00562F3A"/>
    <w:rsid w:val="00563BBA"/>
    <w:rsid w:val="005679D5"/>
    <w:rsid w:val="00591A9A"/>
    <w:rsid w:val="00597A74"/>
    <w:rsid w:val="005E636E"/>
    <w:rsid w:val="005F2E3D"/>
    <w:rsid w:val="00665BAC"/>
    <w:rsid w:val="00680D3B"/>
    <w:rsid w:val="00693109"/>
    <w:rsid w:val="00697085"/>
    <w:rsid w:val="006A0B4C"/>
    <w:rsid w:val="006C3C65"/>
    <w:rsid w:val="006D2637"/>
    <w:rsid w:val="006E501F"/>
    <w:rsid w:val="0070174F"/>
    <w:rsid w:val="00704CFA"/>
    <w:rsid w:val="0071178A"/>
    <w:rsid w:val="007247FB"/>
    <w:rsid w:val="00727CF8"/>
    <w:rsid w:val="00735AEF"/>
    <w:rsid w:val="00743828"/>
    <w:rsid w:val="00752F1C"/>
    <w:rsid w:val="007D54B1"/>
    <w:rsid w:val="007E4C45"/>
    <w:rsid w:val="007F1383"/>
    <w:rsid w:val="007F54BE"/>
    <w:rsid w:val="00802EAD"/>
    <w:rsid w:val="00837A71"/>
    <w:rsid w:val="00837BC6"/>
    <w:rsid w:val="0087083F"/>
    <w:rsid w:val="00872FEB"/>
    <w:rsid w:val="008A1DBA"/>
    <w:rsid w:val="008B18CD"/>
    <w:rsid w:val="008C5401"/>
    <w:rsid w:val="008D6EE6"/>
    <w:rsid w:val="008E24EF"/>
    <w:rsid w:val="008E6AB5"/>
    <w:rsid w:val="008F7DC4"/>
    <w:rsid w:val="009162F2"/>
    <w:rsid w:val="00927C22"/>
    <w:rsid w:val="00941CFA"/>
    <w:rsid w:val="00975ED3"/>
    <w:rsid w:val="0098749A"/>
    <w:rsid w:val="00987854"/>
    <w:rsid w:val="009A215E"/>
    <w:rsid w:val="009B13E1"/>
    <w:rsid w:val="009C79DF"/>
    <w:rsid w:val="009D0F64"/>
    <w:rsid w:val="009D5D4A"/>
    <w:rsid w:val="00A00B8E"/>
    <w:rsid w:val="00A5543F"/>
    <w:rsid w:val="00A7562C"/>
    <w:rsid w:val="00AA6038"/>
    <w:rsid w:val="00AB0429"/>
    <w:rsid w:val="00AB5DFD"/>
    <w:rsid w:val="00AF7C8D"/>
    <w:rsid w:val="00B02BED"/>
    <w:rsid w:val="00B1142C"/>
    <w:rsid w:val="00B831AC"/>
    <w:rsid w:val="00BA31E1"/>
    <w:rsid w:val="00BA3D77"/>
    <w:rsid w:val="00BA7FC2"/>
    <w:rsid w:val="00BB695D"/>
    <w:rsid w:val="00BB6C5E"/>
    <w:rsid w:val="00BC4F11"/>
    <w:rsid w:val="00BD6F91"/>
    <w:rsid w:val="00C0400A"/>
    <w:rsid w:val="00C04B5E"/>
    <w:rsid w:val="00C332F3"/>
    <w:rsid w:val="00C340A0"/>
    <w:rsid w:val="00C56D94"/>
    <w:rsid w:val="00C735CC"/>
    <w:rsid w:val="00C971A1"/>
    <w:rsid w:val="00CB4AFC"/>
    <w:rsid w:val="00CB5429"/>
    <w:rsid w:val="00CE6673"/>
    <w:rsid w:val="00D026F3"/>
    <w:rsid w:val="00D53136"/>
    <w:rsid w:val="00DA6072"/>
    <w:rsid w:val="00DC521E"/>
    <w:rsid w:val="00EA5A67"/>
    <w:rsid w:val="00EC15B3"/>
    <w:rsid w:val="00F21E9B"/>
    <w:rsid w:val="00F25D20"/>
    <w:rsid w:val="00F419BE"/>
    <w:rsid w:val="00F67E48"/>
    <w:rsid w:val="00F7169E"/>
    <w:rsid w:val="00F7401E"/>
    <w:rsid w:val="00F770DD"/>
    <w:rsid w:val="00F775E1"/>
    <w:rsid w:val="00FB003F"/>
    <w:rsid w:val="00FD30E6"/>
    <w:rsid w:val="00FD706A"/>
    <w:rsid w:val="00FE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04D8F26"/>
  <w15:docId w15:val="{E90E73AF-04C7-4219-A32F-CA34CCC3A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D5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D51"/>
  </w:style>
  <w:style w:type="paragraph" w:styleId="Footer">
    <w:name w:val="footer"/>
    <w:basedOn w:val="Normal"/>
    <w:link w:val="FooterChar"/>
    <w:uiPriority w:val="99"/>
    <w:unhideWhenUsed/>
    <w:rsid w:val="003B5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D51"/>
  </w:style>
  <w:style w:type="character" w:styleId="Hyperlink">
    <w:name w:val="Hyperlink"/>
    <w:rsid w:val="00232CCA"/>
    <w:rPr>
      <w:color w:val="0000FF"/>
      <w:u w:val="single"/>
    </w:rPr>
  </w:style>
  <w:style w:type="paragraph" w:customStyle="1" w:styleId="Geenbody">
    <w:name w:val="Geen(body)"/>
    <w:basedOn w:val="Normal"/>
    <w:rsid w:val="00056087"/>
    <w:pPr>
      <w:spacing w:after="0" w:line="240" w:lineRule="auto"/>
    </w:pPr>
    <w:rPr>
      <w:rFonts w:ascii="Arial" w:eastAsia="Times New Roman" w:hAnsi="Arial" w:cs="Times New Roman"/>
      <w:snapToGrid w:val="0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5679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C4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2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3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liquor@licentia.co.za" TargetMode="External"/><Relationship Id="rId2" Type="http://schemas.openxmlformats.org/officeDocument/2006/relationships/hyperlink" Target="mailto:business@licentia.co.za" TargetMode="External"/><Relationship Id="rId1" Type="http://schemas.openxmlformats.org/officeDocument/2006/relationships/hyperlink" Target="mailto:freedom@licentia.co.za" TargetMode="External"/><Relationship Id="rId4" Type="http://schemas.openxmlformats.org/officeDocument/2006/relationships/hyperlink" Target="mailto:admin@licentia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zelle</dc:creator>
  <cp:lastModifiedBy>Jean Oliver</cp:lastModifiedBy>
  <cp:revision>15</cp:revision>
  <cp:lastPrinted>2022-03-07T07:52:00Z</cp:lastPrinted>
  <dcterms:created xsi:type="dcterms:W3CDTF">2022-02-16T11:43:00Z</dcterms:created>
  <dcterms:modified xsi:type="dcterms:W3CDTF">2022-11-15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cfa40179d82e2312360db84cb301f108427989eb78b731345a614b8bbb8054</vt:lpwstr>
  </property>
</Properties>
</file>